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2FA6" w:rsidRDefault="00DE6E3B">
      <w:pP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</w:pPr>
      <w:hyperlink r:id="rId4" w:tgtFrame="mysql_doc" w:history="1">
        <w:r w:rsidR="00D10FE7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SERT</w:t>
        </w:r>
      </w:hyperlink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FFFFFF"/>
        </w:rPr>
        <w:t>INTO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urses`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id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name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age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aadhar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gender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hospital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phone`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hyperlink r:id="rId5" w:anchor="function_values" w:tgtFrame="mysql_doc" w:history="1">
        <w:r w:rsidR="00D10FE7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LUES</w:t>
        </w:r>
      </w:hyperlink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1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Khushi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41725848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Zynova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451458752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2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Hetvi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527584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Saifee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584976821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3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Sanyukta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1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584751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JJ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578842241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Palak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85471975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Zynova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987574814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5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Dikshita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754851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Hiranandani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5487284842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</w:p>
    <w:p w:rsidR="00DE6E3B" w:rsidRDefault="00DE6E3B"/>
    <w:p w:rsidR="00DE6E3B" w:rsidRDefault="00DE6E3B">
      <w:hyperlink r:id="rId6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SERT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FFFFFF"/>
        </w:rPr>
        <w:t>INTO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olunteers`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id`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name`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age`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gender`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aadhar`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phone`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hyperlink r:id="rId7" w:anchor="function_values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LUES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1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Vinod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7876175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9372222626'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2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Rohan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7871659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9658751787'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3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Kaushik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8751574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854872587'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4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Varoon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8454875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5884715877'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5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Abdemanaf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5218751'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988421787'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bookmarkStart w:id="0" w:name="_GoBack"/>
      <w:bookmarkEnd w:id="0"/>
    </w:p>
    <w:sectPr w:rsidR="00DE6E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bIwNDQ3NzMwMLBQ0lEKTi0uzszPAykwrAUAq5jAciwAAAA="/>
  </w:docVars>
  <w:rsids>
    <w:rsidRoot w:val="00D10FE7"/>
    <w:rsid w:val="00852FA6"/>
    <w:rsid w:val="00D10FE7"/>
    <w:rsid w:val="00DE6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1071D"/>
  <w15:chartTrackingRefBased/>
  <w15:docId w15:val="{8BFCA919-6283-4D0A-8C90-AAF15E3BF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D10FE7"/>
  </w:style>
  <w:style w:type="character" w:styleId="Hyperlink">
    <w:name w:val="Hyperlink"/>
    <w:basedOn w:val="DefaultParagraphFont"/>
    <w:uiPriority w:val="99"/>
    <w:semiHidden/>
    <w:unhideWhenUsed/>
    <w:rsid w:val="00D10FE7"/>
    <w:rPr>
      <w:color w:val="0000FF"/>
      <w:u w:val="single"/>
    </w:rPr>
  </w:style>
  <w:style w:type="character" w:customStyle="1" w:styleId="cm-variable-2">
    <w:name w:val="cm-variable-2"/>
    <w:basedOn w:val="DefaultParagraphFont"/>
    <w:rsid w:val="00D10FE7"/>
  </w:style>
  <w:style w:type="character" w:customStyle="1" w:styleId="cm-bracket">
    <w:name w:val="cm-bracket"/>
    <w:basedOn w:val="DefaultParagraphFont"/>
    <w:rsid w:val="00D10FE7"/>
  </w:style>
  <w:style w:type="character" w:customStyle="1" w:styleId="cm-punctuation">
    <w:name w:val="cm-punctuation"/>
    <w:basedOn w:val="DefaultParagraphFont"/>
    <w:rsid w:val="00D10FE7"/>
  </w:style>
  <w:style w:type="character" w:customStyle="1" w:styleId="cm-string">
    <w:name w:val="cm-string"/>
    <w:basedOn w:val="DefaultParagraphFont"/>
    <w:rsid w:val="00D1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localhost/phpmyadmin/url.php?url=https://dev.mysql.com/doc/refman/8.0/en/miscellaneous-functions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insert.html" TargetMode="External"/><Relationship Id="rId5" Type="http://schemas.openxmlformats.org/officeDocument/2006/relationships/hyperlink" Target="http://localhost/phpmyadmin/url.php?url=https://dev.mysql.com/doc/refman/8.0/en/miscellaneous-functions.html" TargetMode="External"/><Relationship Id="rId4" Type="http://schemas.openxmlformats.org/officeDocument/2006/relationships/hyperlink" Target="http://localhost/phpmyadmin/url.php?url=https://dev.mysql.com/doc/refman/8.0/en/insert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Iyer</dc:creator>
  <cp:keywords/>
  <dc:description/>
  <cp:lastModifiedBy>Kaushik Iyer</cp:lastModifiedBy>
  <cp:revision>2</cp:revision>
  <dcterms:created xsi:type="dcterms:W3CDTF">2022-04-25T09:33:00Z</dcterms:created>
  <dcterms:modified xsi:type="dcterms:W3CDTF">2022-04-25T11:03:00Z</dcterms:modified>
</cp:coreProperties>
</file>